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A1D7" w14:textId="55C318A0" w:rsidR="002F3543" w:rsidRDefault="002F3543" w:rsidP="002F3543">
      <w:pPr>
        <w:pStyle w:val="Heading1"/>
      </w:pPr>
      <w:r>
        <w:t>Task 2.1</w:t>
      </w:r>
    </w:p>
    <w:p w14:paraId="45067731" w14:textId="77777777" w:rsidR="002F3543" w:rsidRPr="009D6CE2" w:rsidRDefault="002F3543" w:rsidP="002F3543">
      <w:pPr>
        <w:pStyle w:val="Heading2"/>
      </w:pPr>
      <w:r>
        <w:t>Normal Report</w:t>
      </w:r>
    </w:p>
    <w:p w14:paraId="24177496" w14:textId="77777777" w:rsidR="002F3543" w:rsidRDefault="002F3543" w:rsidP="002F3543">
      <w:pPr>
        <w:pStyle w:val="Heading3"/>
      </w:pPr>
      <w:r>
        <w:t>Daily Report</w:t>
      </w:r>
    </w:p>
    <w:p w14:paraId="32E0538B" w14:textId="77777777" w:rsidR="002F3543" w:rsidRDefault="002F3543" w:rsidP="002F3543">
      <w:r>
        <w:t xml:space="preserve">View Modules </w:t>
      </w:r>
    </w:p>
    <w:p w14:paraId="62F1C60C" w14:textId="77777777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examsetup</w:t>
      </w:r>
      <w:proofErr w:type="spellEnd"/>
      <w:r>
        <w:t xml:space="preserve"> table</w:t>
      </w:r>
    </w:p>
    <w:p w14:paraId="7047B04B" w14:textId="77777777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DateExam</w:t>
      </w:r>
      <w:proofErr w:type="spellEnd"/>
    </w:p>
    <w:p w14:paraId="094329B5" w14:textId="38772901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>)</w:t>
      </w:r>
    </w:p>
    <w:p w14:paraId="4E6CE4C1" w14:textId="0AEDC167" w:rsidR="001544DE" w:rsidRPr="009D6CE2" w:rsidRDefault="00013F8D" w:rsidP="001544DE">
      <w:r w:rsidRPr="00013F8D">
        <w:rPr>
          <w:noProof/>
        </w:rPr>
        <w:drawing>
          <wp:inline distT="0" distB="0" distL="0" distR="0" wp14:anchorId="5E214F67" wp14:editId="35467AAF">
            <wp:extent cx="5731510" cy="2584174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3606" cy="258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3ACFD" w14:textId="77777777" w:rsidR="002F3543" w:rsidRDefault="002F3543" w:rsidP="002F3543">
      <w:pPr>
        <w:pStyle w:val="Heading3"/>
      </w:pPr>
      <w:r>
        <w:t>Weekly Report</w:t>
      </w:r>
    </w:p>
    <w:p w14:paraId="52305481" w14:textId="77777777" w:rsidR="002F3543" w:rsidRDefault="002F3543" w:rsidP="002F3543">
      <w:r>
        <w:t>Count number of registered student per module</w:t>
      </w:r>
    </w:p>
    <w:p w14:paraId="2326B69A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studentmodule</w:t>
      </w:r>
      <w:proofErr w:type="spellEnd"/>
      <w:r>
        <w:t xml:space="preserve"> table</w:t>
      </w:r>
    </w:p>
    <w:p w14:paraId="1F37EE57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studentmodule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NoOfStudents</w:t>
      </w:r>
      <w:proofErr w:type="spellEnd"/>
    </w:p>
    <w:p w14:paraId="3FBF4284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>The GROUP BY and HAVING clause is used</w:t>
      </w:r>
    </w:p>
    <w:p w14:paraId="2767A3A9" w14:textId="2BC2FF98" w:rsidR="002F3543" w:rsidRDefault="002F3543" w:rsidP="002F3543">
      <w:pPr>
        <w:pStyle w:val="ListParagraph"/>
        <w:numPr>
          <w:ilvl w:val="0"/>
          <w:numId w:val="2"/>
        </w:numPr>
      </w:pPr>
      <w:r>
        <w:t>COUNT function is also used</w:t>
      </w:r>
    </w:p>
    <w:p w14:paraId="72D43751" w14:textId="0AC0F9AC" w:rsidR="001544DE" w:rsidRPr="009D6CE2" w:rsidRDefault="00013F8D" w:rsidP="001544DE">
      <w:r w:rsidRPr="00013F8D">
        <w:rPr>
          <w:noProof/>
        </w:rPr>
        <w:drawing>
          <wp:inline distT="0" distB="0" distL="0" distR="0" wp14:anchorId="2836F5A1" wp14:editId="46FD3F60">
            <wp:extent cx="5731510" cy="25971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E5ED7" w14:textId="77777777" w:rsidR="002F3543" w:rsidRDefault="002F3543" w:rsidP="002F3543">
      <w:pPr>
        <w:pStyle w:val="Heading3"/>
      </w:pPr>
      <w:r>
        <w:lastRenderedPageBreak/>
        <w:t>Extra Report</w:t>
      </w:r>
    </w:p>
    <w:p w14:paraId="32892CC8" w14:textId="77777777" w:rsidR="002F3543" w:rsidRDefault="002F3543" w:rsidP="002F3543">
      <w:r>
        <w:t>Count number of students</w:t>
      </w:r>
    </w:p>
    <w:p w14:paraId="248A6A71" w14:textId="2007EC06" w:rsidR="001544DE" w:rsidRDefault="002F3543" w:rsidP="001544DE">
      <w:pPr>
        <w:pStyle w:val="ListParagraph"/>
        <w:numPr>
          <w:ilvl w:val="0"/>
          <w:numId w:val="3"/>
        </w:numPr>
      </w:pPr>
      <w:r>
        <w:t>Total number of students</w:t>
      </w:r>
    </w:p>
    <w:p w14:paraId="1A71822D" w14:textId="77777777" w:rsidR="002F3543" w:rsidRDefault="002F3543" w:rsidP="002F3543">
      <w:r>
        <w:t>Count number of modules</w:t>
      </w:r>
    </w:p>
    <w:p w14:paraId="0F9BB51E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Total number of modules</w:t>
      </w:r>
    </w:p>
    <w:p w14:paraId="637FFF49" w14:textId="77777777" w:rsidR="002F3543" w:rsidRDefault="002F3543" w:rsidP="002F3543">
      <w:r>
        <w:t>Count number of lecturer</w:t>
      </w:r>
    </w:p>
    <w:p w14:paraId="407186FC" w14:textId="6AF6689C" w:rsidR="002F3543" w:rsidRDefault="002F3543" w:rsidP="002F3543">
      <w:pPr>
        <w:pStyle w:val="ListParagraph"/>
        <w:numPr>
          <w:ilvl w:val="0"/>
          <w:numId w:val="3"/>
        </w:numPr>
      </w:pPr>
      <w:r>
        <w:t>Total number of lecturers</w:t>
      </w:r>
    </w:p>
    <w:p w14:paraId="0A181EFD" w14:textId="2B33EAE5" w:rsidR="001544DE" w:rsidRDefault="006E3679" w:rsidP="001544DE">
      <w:r w:rsidRPr="006E3679">
        <w:rPr>
          <w:noProof/>
        </w:rPr>
        <w:drawing>
          <wp:inline distT="0" distB="0" distL="0" distR="0" wp14:anchorId="01C72325" wp14:editId="3491B5D2">
            <wp:extent cx="5731510" cy="25596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47DD" w14:textId="77777777" w:rsidR="002F3543" w:rsidRDefault="002F3543" w:rsidP="002F3543">
      <w:r>
        <w:t>Modules and Lecturer Information</w:t>
      </w:r>
    </w:p>
    <w:p w14:paraId="6255CCB7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Displays the module information and links it up with the lecturer information and exam date</w:t>
      </w:r>
    </w:p>
    <w:p w14:paraId="109B63BF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These are the tables used (</w:t>
      </w:r>
      <w:proofErr w:type="spellStart"/>
      <w:r w:rsidRPr="007064D8">
        <w:t>moduleleader</w:t>
      </w:r>
      <w:proofErr w:type="spellEnd"/>
      <w:r w:rsidRPr="007064D8">
        <w:t xml:space="preserve">, </w:t>
      </w:r>
      <w:proofErr w:type="spellStart"/>
      <w:r w:rsidRPr="007064D8">
        <w:t>moduleinfo</w:t>
      </w:r>
      <w:proofErr w:type="spellEnd"/>
      <w:r w:rsidRPr="007064D8">
        <w:t xml:space="preserve">, </w:t>
      </w:r>
      <w:proofErr w:type="spellStart"/>
      <w:r w:rsidRPr="007064D8">
        <w:t>staffinfo</w:t>
      </w:r>
      <w:proofErr w:type="spellEnd"/>
      <w:r w:rsidRPr="007064D8">
        <w:t xml:space="preserve">, </w:t>
      </w:r>
      <w:proofErr w:type="spellStart"/>
      <w:r w:rsidRPr="007064D8">
        <w:t>examsetup</w:t>
      </w:r>
      <w:proofErr w:type="spellEnd"/>
      <w:r>
        <w:t>)</w:t>
      </w:r>
    </w:p>
    <w:p w14:paraId="344E5301" w14:textId="09F4FBD0" w:rsidR="002F3543" w:rsidRDefault="002F3543" w:rsidP="002F3543">
      <w:pPr>
        <w:pStyle w:val="ListParagraph"/>
        <w:numPr>
          <w:ilvl w:val="0"/>
          <w:numId w:val="3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moduleleader</w:t>
      </w:r>
      <w:proofErr w:type="spellEnd"/>
      <w:r>
        <w:t>)</w:t>
      </w:r>
    </w:p>
    <w:p w14:paraId="166D221F" w14:textId="6311EF32" w:rsidR="001544DE" w:rsidRDefault="006E3679" w:rsidP="001544DE">
      <w:r w:rsidRPr="006E3679">
        <w:rPr>
          <w:noProof/>
        </w:rPr>
        <w:drawing>
          <wp:inline distT="0" distB="0" distL="0" distR="0" wp14:anchorId="42123964" wp14:editId="51B8585C">
            <wp:extent cx="5731510" cy="2567940"/>
            <wp:effectExtent l="0" t="0" r="254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252E" w14:textId="77777777" w:rsidR="002F3543" w:rsidRDefault="002F3543" w:rsidP="002F3543">
      <w:pPr>
        <w:pStyle w:val="Heading2"/>
      </w:pPr>
      <w:r>
        <w:lastRenderedPageBreak/>
        <w:t>MIS Report</w:t>
      </w:r>
    </w:p>
    <w:p w14:paraId="2E462B0E" w14:textId="77777777" w:rsidR="002F3543" w:rsidRDefault="002F3543" w:rsidP="002F3543">
      <w:pPr>
        <w:pStyle w:val="Heading3"/>
      </w:pPr>
      <w:r>
        <w:t>MIS Report 1</w:t>
      </w:r>
    </w:p>
    <w:p w14:paraId="54EE8DA7" w14:textId="15CC9211" w:rsidR="002F3543" w:rsidRDefault="002F3543" w:rsidP="002F3543">
      <w:r>
        <w:t>3D Bar graph of modules with most registered student</w:t>
      </w:r>
    </w:p>
    <w:p w14:paraId="640C54AA" w14:textId="0AEF5A21" w:rsidR="001544DE" w:rsidRPr="00476D93" w:rsidRDefault="006E3679" w:rsidP="002F3543">
      <w:r w:rsidRPr="006E3679">
        <w:rPr>
          <w:noProof/>
        </w:rPr>
        <w:drawing>
          <wp:inline distT="0" distB="0" distL="0" distR="0" wp14:anchorId="1B614A21" wp14:editId="0AF15EB7">
            <wp:extent cx="5731510" cy="2019631"/>
            <wp:effectExtent l="0" t="0" r="2540" b="0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0278" cy="2022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D2A24" w14:textId="77777777" w:rsidR="002F3543" w:rsidRDefault="002F3543" w:rsidP="002F3543">
      <w:pPr>
        <w:pStyle w:val="Heading3"/>
      </w:pPr>
      <w:r>
        <w:t>MIS Report 2</w:t>
      </w:r>
    </w:p>
    <w:p w14:paraId="1A068531" w14:textId="2F52F3E5" w:rsidR="002F3543" w:rsidRDefault="002F3543" w:rsidP="002F3543">
      <w:r>
        <w:t>Bar graph with top module submissions</w:t>
      </w:r>
    </w:p>
    <w:p w14:paraId="1C6370E9" w14:textId="744F1F92" w:rsidR="001544DE" w:rsidRPr="00476D93" w:rsidRDefault="006E3679" w:rsidP="002F3543">
      <w:r w:rsidRPr="006E3679">
        <w:rPr>
          <w:noProof/>
        </w:rPr>
        <w:drawing>
          <wp:inline distT="0" distB="0" distL="0" distR="0" wp14:anchorId="1A7B1568" wp14:editId="45958AC4">
            <wp:extent cx="5731510" cy="2130949"/>
            <wp:effectExtent l="0" t="0" r="2540" b="3175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8992" cy="2133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061AD" w14:textId="77777777" w:rsidR="002F3543" w:rsidRDefault="002F3543" w:rsidP="002F3543">
      <w:pPr>
        <w:pStyle w:val="Heading3"/>
      </w:pPr>
      <w:r>
        <w:t>MIS Report 3</w:t>
      </w:r>
    </w:p>
    <w:p w14:paraId="661FD827" w14:textId="77777777" w:rsidR="002F3543" w:rsidRPr="00476D93" w:rsidRDefault="002F3543" w:rsidP="002F3543">
      <w:r>
        <w:t>Pie chart of top 5 modules average</w:t>
      </w:r>
    </w:p>
    <w:p w14:paraId="7FF86A22" w14:textId="218F07E5" w:rsidR="000F2948" w:rsidRDefault="006E3679">
      <w:r w:rsidRPr="006E3679">
        <w:rPr>
          <w:noProof/>
        </w:rPr>
        <w:drawing>
          <wp:inline distT="0" distB="0" distL="0" distR="0" wp14:anchorId="072E98E3" wp14:editId="3B4CE0B1">
            <wp:extent cx="5731510" cy="2576195"/>
            <wp:effectExtent l="0" t="0" r="254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2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87074"/>
    <w:multiLevelType w:val="hybridMultilevel"/>
    <w:tmpl w:val="CB24C3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65CDC"/>
    <w:multiLevelType w:val="hybridMultilevel"/>
    <w:tmpl w:val="4244AB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0390B"/>
    <w:multiLevelType w:val="hybridMultilevel"/>
    <w:tmpl w:val="2F369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rUwMTAyMLEws7BQ0lEKTi0uzszPAykwqgUAdbmCGSwAAAA="/>
  </w:docVars>
  <w:rsids>
    <w:rsidRoot w:val="000B16BF"/>
    <w:rsid w:val="00013F8D"/>
    <w:rsid w:val="000B16BF"/>
    <w:rsid w:val="000F2948"/>
    <w:rsid w:val="001544DE"/>
    <w:rsid w:val="002F3543"/>
    <w:rsid w:val="00463E86"/>
    <w:rsid w:val="006E3679"/>
    <w:rsid w:val="007C2B67"/>
    <w:rsid w:val="00963091"/>
    <w:rsid w:val="00AF07CD"/>
    <w:rsid w:val="00B41C39"/>
    <w:rsid w:val="00D956CD"/>
    <w:rsid w:val="00F66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9FEB6"/>
  <w15:chartTrackingRefBased/>
  <w15:docId w15:val="{700B6FE5-234F-4C73-B72C-954DF56C3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543"/>
  </w:style>
  <w:style w:type="paragraph" w:styleId="Heading1">
    <w:name w:val="heading 1"/>
    <w:basedOn w:val="Normal"/>
    <w:next w:val="Normal"/>
    <w:link w:val="Heading1Char"/>
    <w:uiPriority w:val="9"/>
    <w:qFormat/>
    <w:rsid w:val="00D95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35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3E86"/>
    <w:pPr>
      <w:outlineLvl w:val="9"/>
    </w:pPr>
  </w:style>
  <w:style w:type="paragraph" w:styleId="NoSpacing">
    <w:name w:val="No Spacing"/>
    <w:link w:val="NoSpacingChar"/>
    <w:uiPriority w:val="1"/>
    <w:qFormat/>
    <w:rsid w:val="00D956C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956CD"/>
  </w:style>
  <w:style w:type="paragraph" w:styleId="ListParagraph">
    <w:name w:val="List Paragraph"/>
    <w:basedOn w:val="Normal"/>
    <w:uiPriority w:val="34"/>
    <w:qFormat/>
    <w:rsid w:val="00D956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5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35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U AIGBEKAEN</dc:creator>
  <cp:keywords/>
  <dc:description/>
  <cp:lastModifiedBy>Theo Makhado (ZA)</cp:lastModifiedBy>
  <cp:revision>2</cp:revision>
  <dcterms:created xsi:type="dcterms:W3CDTF">2023-02-19T20:27:00Z</dcterms:created>
  <dcterms:modified xsi:type="dcterms:W3CDTF">2023-02-1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285fa7f-ca97-426f-9d08-d62b4f66fbbd</vt:lpwstr>
  </property>
  <property fmtid="{D5CDD505-2E9C-101B-9397-08002B2CF9AE}" pid="3" name="TitusGDPR">
    <vt:lpwstr>TitusGDPRNo</vt:lpwstr>
  </property>
  <property fmtid="{D5CDD505-2E9C-101B-9397-08002B2CF9AE}" pid="4" name="TitusPCI">
    <vt:lpwstr>TitusPCINo</vt:lpwstr>
  </property>
  <property fmtid="{D5CDD505-2E9C-101B-9397-08002B2CF9AE}" pid="5" name="TitusPOPI">
    <vt:lpwstr>TitusPOPINo</vt:lpwstr>
  </property>
  <property fmtid="{D5CDD505-2E9C-101B-9397-08002B2CF9AE}" pid="6" name="TitusPOPISpecial">
    <vt:lpwstr>TitusPOPISpecialNo</vt:lpwstr>
  </property>
  <property fmtid="{D5CDD505-2E9C-101B-9397-08002B2CF9AE}" pid="7" name="TitusClassification">
    <vt:lpwstr>TitusRestricted</vt:lpwstr>
  </property>
</Properties>
</file>